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ผู้มีกทุกท่านที่เคารพวันนี้ขอต้อนรับเข้าสู่การประชุมสวัสดีครับท่านผู้มีเกีไปไหนแล้วสวัสครัคณิตาไปไปไแฟหอไไไๆไๆแดหฟอฟหอหฟฟหอหฟอฟหอหฟแฟหแหฟหฟหฟผปอปอฟหแหฟหฟอหอไๆดหฟอหอหอผปแปแผแ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สัวดส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zxczxczxcczczxcxzczxcsasadsadsadsadzzxczczcxzxczxcxzcxzczxcxcxzczczxczczzxcxzcasdsadasdasdsadasdasdsazczxczxczczzxczxczxcxzczxczczxzczxczxczczczcxzczxczczxcxzczczxcxzcasdadadsadsadsadsadsadsadasdsadsadsadsadsadsadzxcxzcxzcxzczczczczxcxzcxzczxcxzcxzcxzcxzczcasdsadsadsadsadsadasdsadasdasdadsasdasdsadaszxczxcxzczxzzxcxzzzxcxzczxczcxzasdsadsadsadsadasdasdasdadzxcxzcczxczxczxczxcxzcxzcxzczxczxczxczxczxcxzcxzcxzcxzczcxzcsadsadsadasdsadsadasdasdsdasdasdsadsadsadasxzcxzcxzc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zxczxcsacascsacsacascsacsacsacsacsacsacsacsacascsacascsacs</w:t>
      </w:r>
    </w:p>
    <w:p>
      <w:pPr>
        <w:pStyle w:val="BodyText"/>
      </w:pPr>
      <w:r>
        <w:t xml:space="preserve">[เสียงปรบมือ]c</w:t>
      </w:r>
    </w:p>
    <w:p>
      <w:pPr>
        <w:pStyle w:val="BodyText"/>
      </w:pPr>
      <w:r>
        <w:t xml:space="preserve">[เสียงปรบมือ]sacsacsacascsacsascsacascสวัสดีครับทุก ๆ ท่านสวัสดีครับหฟแฟหแปผแฟหแฟหฟแฟหแฟหแหฟแหแฟแหแฟแฟหแสวัสดีครับแฟหแฟหแไๆกไๆกไๆกไๆกไแไแแแๆไแๆไแๆแหฟแฟแหฟแหฟแฟแแไๆๆไแสวัสดีครับsaccsasxassaสวัสดีครับฟหแฟหแหฟแหฟแกฟหกหฟกหฟกหหฟแฟหแหแฟหฟแหฟแฟหหฟฟหฟสวัสดีครับ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สวัสดีครับ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สวัสดีครับ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สวัสดีครับปิยะณัฐ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สวัสด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สวัสดีครับ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สวัสดีครับ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aaaaaaaaaaaสวัสดีครับ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สวัสดีครับปิยะณัฐ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สวัสด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สวัสดีครับ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สวัสด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ปิยะณัฐ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(บรรยาย)</w:t>
      </w:r>
    </w:p>
    <w:p>
      <w:pPr>
        <w:pStyle w:val="BodyText"/>
      </w:pPr>
      <w:r>
        <w:t xml:space="preserve">(บรรยาย)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ปิยะณัฐปิยะณัฐ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บรรยาย)</w:t>
      </w:r>
    </w:p>
    <w:p>
      <w:pPr>
        <w:pStyle w:val="BodyText"/>
      </w:pPr>
      <w:r>
        <w:t xml:space="preserve">(บรรยาย)</w:t>
      </w:r>
    </w:p>
    <w:p>
      <w:pPr>
        <w:pStyle w:val="BodyText"/>
      </w:pPr>
      <w:r>
        <w:t xml:space="preserve">(บรรยาย)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บรรยาย)</w:t>
      </w:r>
    </w:p>
    <w:p>
      <w:pPr>
        <w:pStyle w:val="BodyText"/>
      </w:pPr>
      <w:r>
        <w:t xml:space="preserve">(บรรยาย)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บรรยาย)</w:t>
      </w:r>
    </w:p>
    <w:p>
      <w:pPr>
        <w:pStyle w:val="BodyText"/>
      </w:pPr>
      <w:r>
        <w:t xml:space="preserve">(บรรยาย)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บรรยาย)</w:t>
      </w:r>
    </w:p>
    <w:p>
      <w:pPr>
        <w:pStyle w:val="BodyText"/>
      </w:pPr>
      <w:r>
        <w:t xml:space="preserve">(บรรยาย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คณิตา)คณิตาคณิตา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คณิตา)คณิตาคณิตา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คณิตาคณิตาคณิตาคณิตา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ปิยะณัฐปิยะณัฐปิยะณัฐปิยะณัฐปิยะณัฐ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คณิตาคณิตาคณิตา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คณิตา)คณิตา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คณิตาคณิตา หนุนอนันต์คณิตา หนุนอนันต์คณิตา หนุนอนันต์</w:t>
      </w:r>
    </w:p>
    <w:p>
      <w:pPr>
        <w:pStyle w:val="BodyText"/>
      </w:pPr>
      <w:r>
        <w:t xml:space="preserve">(บรรยาย)</w:t>
      </w:r>
    </w:p>
    <w:p>
      <w:pPr>
        <w:pStyle w:val="BodyText"/>
      </w:pPr>
      <w:r>
        <w:t xml:space="preserve">(บรรยาย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(คุณครูคณิตา)สวัสดีครับสวัสดีครับสวัสด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สวัสดีครับปิยะณัฐปิยะณัฐปิยะณัฐ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สวัสดีครับสวัสด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ปิยะณัฐปิยะณัฐปิยะณัฐ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ปิยะณัฐสวัสดีครับสวัสดีครับสวัสดีครับสวัสดีครับปิยะณัฐปิยะณัฐปิยะณัฐ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(บรรยาย)</w:t>
      </w:r>
    </w:p>
    <w:p>
      <w:pPr>
        <w:pStyle w:val="BodyText"/>
      </w:pPr>
      <w:r>
        <w:t xml:space="preserve">(บรรยาย)สวัสดีครับปิยะณัฐ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(บรรยาย)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(บรรยาย)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วีดิทัศน์]ปิยะณัฐ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บรรยาย)</w:t>
      </w:r>
    </w:p>
    <w:p>
      <w:pPr>
        <w:pStyle w:val="BodyText"/>
      </w:pPr>
      <w:r>
        <w:t xml:space="preserve">(บรรยาย)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สวัสดีครับสวัสดีครับปิยะณัฐ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ภาษาต่างประเทศ]สวัสดีครับสวัสดีครับ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สวัสดีครับสวัสดีครับสวัสดีครับ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สวัสดีครับสวัสดีครับสวัสดีครับ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สวัสดีครับสวัสด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สวัสดีครับสวัสดีครับ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วิดีโอ]สวัสด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3-25T06:11:20Z</dcterms:created>
  <dcterms:modified xsi:type="dcterms:W3CDTF">2022-03-25T06:1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5 มีนาคม 2565 เวลา 10.30 น.</vt:lpwstr>
  </property>
  <property fmtid="{D5CDD505-2E9C-101B-9397-08002B2CF9AE}" pid="3" name="subtitle">
    <vt:lpwstr/>
  </property>
</Properties>
</file>